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DA8CC" w14:textId="77777777" w:rsidR="005E2552" w:rsidRDefault="00CE7FEA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92145B7" wp14:editId="3C7C72BE">
                <wp:simplePos x="0" y="0"/>
                <wp:positionH relativeFrom="column">
                  <wp:posOffset>319405</wp:posOffset>
                </wp:positionH>
                <wp:positionV relativeFrom="paragraph">
                  <wp:posOffset>4928235</wp:posOffset>
                </wp:positionV>
                <wp:extent cx="5003165" cy="2553970"/>
                <wp:effectExtent l="5080" t="13335" r="11430" b="139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3165" cy="2553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1FDB7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349F31B8" w14:textId="77777777" w:rsidR="00804AAE" w:rsidRPr="00804AAE" w:rsidRDefault="00804AAE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5A4338B5" w14:textId="77777777" w:rsidR="00804AAE" w:rsidRPr="00804AAE" w:rsidRDefault="00804AAE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804AAE">
                              <w:rPr>
                                <w:b/>
                                <w:sz w:val="24"/>
                              </w:rPr>
                              <w:t>Vizeli Pasa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2145B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5.15pt;margin-top:388.05pt;width:393.95pt;height:201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">
                <v:textbox>
                  <w:txbxContent>
                    <w:p w14:paraId="4EF1FDB7" w14:textId="77777777" w:rsidR="00804AAE" w:rsidRDefault="00804AAE" w:rsidP="00804AAE">
                      <w:pPr>
                        <w:jc w:val="center"/>
                      </w:pPr>
                    </w:p>
                    <w:p w14:paraId="349F31B8" w14:textId="77777777" w:rsidR="00804AAE" w:rsidRPr="00804AAE" w:rsidRDefault="00804AAE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</w:p>
                    <w:p w14:paraId="5A4338B5" w14:textId="77777777" w:rsidR="00804AAE" w:rsidRPr="00804AAE" w:rsidRDefault="00804AAE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804AAE">
                        <w:rPr>
                          <w:b/>
                          <w:sz w:val="24"/>
                        </w:rPr>
                        <w:t>Vizeli Pasapo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D4AC722" wp14:editId="08C60A3E">
                <wp:simplePos x="0" y="0"/>
                <wp:positionH relativeFrom="column">
                  <wp:posOffset>14605</wp:posOffset>
                </wp:positionH>
                <wp:positionV relativeFrom="paragraph">
                  <wp:posOffset>-421640</wp:posOffset>
                </wp:positionV>
                <wp:extent cx="5664835" cy="2274570"/>
                <wp:effectExtent l="5080" t="6985" r="6985" b="139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835" cy="2274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0A9B3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32EB0162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2643EB9D" w14:textId="39B08642" w:rsidR="00657487" w:rsidRDefault="00804AAE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804AAE">
                              <w:rPr>
                                <w:b/>
                                <w:sz w:val="24"/>
                              </w:rPr>
                              <w:t xml:space="preserve">Avro </w:t>
                            </w:r>
                            <w:r w:rsidR="00657487">
                              <w:rPr>
                                <w:b/>
                                <w:sz w:val="24"/>
                              </w:rPr>
                              <w:t>Hesabı Bilgileri</w:t>
                            </w:r>
                          </w:p>
                          <w:p w14:paraId="441B58A2" w14:textId="3ECDD18D" w:rsidR="00657487" w:rsidRDefault="00657487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Banka Adı:</w:t>
                            </w:r>
                          </w:p>
                          <w:p w14:paraId="78ECEEA7" w14:textId="756A986E" w:rsidR="00657487" w:rsidRDefault="00657487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Banka Şubesi:</w:t>
                            </w:r>
                          </w:p>
                          <w:p w14:paraId="1566ADDF" w14:textId="2CA5F648" w:rsidR="00657487" w:rsidRDefault="00657487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IBAN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4AC722" id="Text Box 2" o:spid="_x0000_s1027" type="#_x0000_t202" style="position:absolute;margin-left:1.15pt;margin-top:-33.2pt;width:446.05pt;height:179.1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">
                <v:textbox>
                  <w:txbxContent>
                    <w:p w14:paraId="3130A9B3" w14:textId="77777777" w:rsidR="00804AAE" w:rsidRDefault="00804AAE" w:rsidP="00804AAE">
                      <w:pPr>
                        <w:jc w:val="center"/>
                      </w:pPr>
                    </w:p>
                    <w:p w14:paraId="32EB0162" w14:textId="77777777" w:rsidR="00804AAE" w:rsidRDefault="00804AAE" w:rsidP="00804AAE">
                      <w:pPr>
                        <w:jc w:val="center"/>
                      </w:pPr>
                    </w:p>
                    <w:p w14:paraId="2643EB9D" w14:textId="39B08642" w:rsidR="00657487" w:rsidRDefault="00804AAE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804AAE">
                        <w:rPr>
                          <w:b/>
                          <w:sz w:val="24"/>
                        </w:rPr>
                        <w:t xml:space="preserve">Avro </w:t>
                      </w:r>
                      <w:r w:rsidR="00657487">
                        <w:rPr>
                          <w:b/>
                          <w:sz w:val="24"/>
                        </w:rPr>
                        <w:t>Hesabı Bilgileri</w:t>
                      </w:r>
                    </w:p>
                    <w:p w14:paraId="441B58A2" w14:textId="3ECDD18D" w:rsidR="00657487" w:rsidRDefault="00657487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Banka Adı:</w:t>
                      </w:r>
                    </w:p>
                    <w:p w14:paraId="78ECEEA7" w14:textId="756A986E" w:rsidR="00657487" w:rsidRDefault="00657487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Banka Şubesi:</w:t>
                      </w:r>
                    </w:p>
                    <w:p w14:paraId="1566ADDF" w14:textId="2CA5F648" w:rsidR="00657487" w:rsidRDefault="00657487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IBAN: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083AA6A" wp14:editId="462D7FB2">
                <wp:simplePos x="0" y="0"/>
                <wp:positionH relativeFrom="column">
                  <wp:posOffset>1240790</wp:posOffset>
                </wp:positionH>
                <wp:positionV relativeFrom="paragraph">
                  <wp:posOffset>7608570</wp:posOffset>
                </wp:positionV>
                <wp:extent cx="3183255" cy="1697990"/>
                <wp:effectExtent l="12065" t="7620" r="5080" b="889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3255" cy="1697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F1867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0EF801A3" w14:textId="77777777" w:rsidR="00804AAE" w:rsidRPr="00804AAE" w:rsidRDefault="00804AAE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804AAE">
                              <w:rPr>
                                <w:b/>
                                <w:sz w:val="24"/>
                              </w:rPr>
                              <w:t>Öğrenci Kimliği</w:t>
                            </w:r>
                          </w:p>
                          <w:p w14:paraId="5B637200" w14:textId="77777777" w:rsidR="00804AAE" w:rsidRPr="00804AAE" w:rsidRDefault="00804AAE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804AAE">
                              <w:rPr>
                                <w:b/>
                                <w:sz w:val="24"/>
                              </w:rPr>
                              <w:t>Ön yüz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83AA6A" id="Text Box 6" o:spid="_x0000_s1028" type="#_x0000_t202" style="position:absolute;margin-left:97.7pt;margin-top:599.1pt;width:250.65pt;height:133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">
                <v:textbox>
                  <w:txbxContent>
                    <w:p w14:paraId="471F1867" w14:textId="77777777" w:rsidR="00804AAE" w:rsidRDefault="00804AAE" w:rsidP="00804AAE">
                      <w:pPr>
                        <w:jc w:val="center"/>
                      </w:pPr>
                    </w:p>
                    <w:p w14:paraId="0EF801A3" w14:textId="77777777" w:rsidR="00804AAE" w:rsidRPr="00804AAE" w:rsidRDefault="00804AAE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804AAE">
                        <w:rPr>
                          <w:b/>
                          <w:sz w:val="24"/>
                        </w:rPr>
                        <w:t>Öğrenci Kimliği</w:t>
                      </w:r>
                    </w:p>
                    <w:p w14:paraId="5B637200" w14:textId="77777777" w:rsidR="00804AAE" w:rsidRPr="00804AAE" w:rsidRDefault="00804AAE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804AAE">
                        <w:rPr>
                          <w:b/>
                          <w:sz w:val="24"/>
                        </w:rPr>
                        <w:t>Ön yüzü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A88ABAD" wp14:editId="482EE7C9">
                <wp:simplePos x="0" y="0"/>
                <wp:positionH relativeFrom="column">
                  <wp:posOffset>2985770</wp:posOffset>
                </wp:positionH>
                <wp:positionV relativeFrom="paragraph">
                  <wp:posOffset>2006600</wp:posOffset>
                </wp:positionV>
                <wp:extent cx="2150110" cy="2794000"/>
                <wp:effectExtent l="13970" t="6350" r="7620" b="952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0110" cy="279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462E8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3BB3186D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60BCE5A3" w14:textId="77777777" w:rsidR="00804AAE" w:rsidRPr="00804AAE" w:rsidRDefault="00804AAE" w:rsidP="00804AAE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804AAE">
                              <w:rPr>
                                <w:b/>
                                <w:sz w:val="24"/>
                              </w:rPr>
                              <w:t>Nüfus Cüzdanı Arka Yüz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88ABAD" id="Text Box 4" o:spid="_x0000_s1029" type="#_x0000_t202" style="position:absolute;margin-left:235.1pt;margin-top:158pt;width:169.3pt;height:22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">
                <v:textbox>
                  <w:txbxContent>
                    <w:p w14:paraId="13E462E8" w14:textId="77777777" w:rsidR="00804AAE" w:rsidRDefault="00804AAE" w:rsidP="00804AAE">
                      <w:pPr>
                        <w:jc w:val="center"/>
                      </w:pPr>
                    </w:p>
                    <w:p w14:paraId="3BB3186D" w14:textId="77777777" w:rsidR="00804AAE" w:rsidRDefault="00804AAE" w:rsidP="00804AAE">
                      <w:pPr>
                        <w:jc w:val="center"/>
                      </w:pPr>
                    </w:p>
                    <w:p w14:paraId="60BCE5A3" w14:textId="77777777" w:rsidR="00804AAE" w:rsidRPr="00804AAE" w:rsidRDefault="00804AAE" w:rsidP="00804AAE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804AAE">
                        <w:rPr>
                          <w:b/>
                          <w:sz w:val="24"/>
                        </w:rPr>
                        <w:t>Nüfus Cüzdanı Arka Yüzü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A7EDEFD" wp14:editId="003D6901">
                <wp:simplePos x="0" y="0"/>
                <wp:positionH relativeFrom="column">
                  <wp:posOffset>512445</wp:posOffset>
                </wp:positionH>
                <wp:positionV relativeFrom="paragraph">
                  <wp:posOffset>2006600</wp:posOffset>
                </wp:positionV>
                <wp:extent cx="2132330" cy="2794000"/>
                <wp:effectExtent l="7620" t="6350" r="12700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2330" cy="279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A066F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00D5BBED" w14:textId="77777777" w:rsidR="00804AAE" w:rsidRDefault="00804AAE" w:rsidP="00804AAE">
                            <w:pPr>
                              <w:jc w:val="center"/>
                            </w:pPr>
                          </w:p>
                          <w:p w14:paraId="22972048" w14:textId="77777777" w:rsidR="00804AAE" w:rsidRDefault="00804AAE" w:rsidP="00804AAE">
                            <w:pPr>
                              <w:jc w:val="center"/>
                            </w:pPr>
                            <w:r w:rsidRPr="00804AAE">
                              <w:rPr>
                                <w:b/>
                                <w:sz w:val="24"/>
                              </w:rPr>
                              <w:t>Nüfus Cüzdanı Ön Yüz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7EDEFD" id="Text Box 3" o:spid="_x0000_s1030" type="#_x0000_t202" style="position:absolute;margin-left:40.35pt;margin-top:158pt;width:167.9pt;height:220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">
                <v:textbox>
                  <w:txbxContent>
                    <w:p w14:paraId="46FA066F" w14:textId="77777777" w:rsidR="00804AAE" w:rsidRDefault="00804AAE" w:rsidP="00804AAE">
                      <w:pPr>
                        <w:jc w:val="center"/>
                      </w:pPr>
                    </w:p>
                    <w:p w14:paraId="00D5BBED" w14:textId="77777777" w:rsidR="00804AAE" w:rsidRDefault="00804AAE" w:rsidP="00804AAE">
                      <w:pPr>
                        <w:jc w:val="center"/>
                      </w:pPr>
                    </w:p>
                    <w:p w14:paraId="22972048" w14:textId="77777777" w:rsidR="00804AAE" w:rsidRDefault="00804AAE" w:rsidP="00804AAE">
                      <w:pPr>
                        <w:jc w:val="center"/>
                      </w:pPr>
                      <w:r w:rsidRPr="00804AAE">
                        <w:rPr>
                          <w:b/>
                          <w:sz w:val="24"/>
                        </w:rPr>
                        <w:t>Nüfus Cüzdanı Ön Yüzü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E2552" w:rsidSect="005E25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zIxNDM2MzG0MDBS0lEKTi0uzszPAykwrAUAWXknxCwAAAA="/>
  </w:docVars>
  <w:rsids>
    <w:rsidRoot w:val="00804AAE"/>
    <w:rsid w:val="00366B3F"/>
    <w:rsid w:val="004B111A"/>
    <w:rsid w:val="004C5F53"/>
    <w:rsid w:val="005E2552"/>
    <w:rsid w:val="00645DDF"/>
    <w:rsid w:val="00657487"/>
    <w:rsid w:val="007C7B2D"/>
    <w:rsid w:val="00804AAE"/>
    <w:rsid w:val="00912E08"/>
    <w:rsid w:val="00C21CC2"/>
    <w:rsid w:val="00CD30E2"/>
    <w:rsid w:val="00CE7FEA"/>
    <w:rsid w:val="00EA6969"/>
    <w:rsid w:val="00EB1C84"/>
    <w:rsid w:val="00F17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1C4EF"/>
  <w15:docId w15:val="{4FE88A1C-2FCA-4196-995A-53E3B30B8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52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rhan Karal</cp:lastModifiedBy>
  <cp:revision>3</cp:revision>
  <dcterms:created xsi:type="dcterms:W3CDTF">2020-01-06T08:49:00Z</dcterms:created>
  <dcterms:modified xsi:type="dcterms:W3CDTF">2022-02-17T11:54:00Z</dcterms:modified>
</cp:coreProperties>
</file>